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92D01" w14:textId="77777777" w:rsidR="00FD2901" w:rsidRPr="00285376" w:rsidRDefault="00FD2901" w:rsidP="00FD2901">
      <w:pPr>
        <w:jc w:val="center"/>
        <w:rPr>
          <w:b/>
          <w:sz w:val="28"/>
          <w:szCs w:val="28"/>
        </w:rPr>
      </w:pPr>
      <w:r w:rsidRPr="00285376">
        <w:rPr>
          <w:b/>
          <w:sz w:val="28"/>
          <w:szCs w:val="28"/>
        </w:rPr>
        <w:t xml:space="preserve">Salisbury </w:t>
      </w:r>
      <w:r w:rsidR="00A80AA8" w:rsidRPr="00285376">
        <w:rPr>
          <w:b/>
          <w:sz w:val="28"/>
          <w:szCs w:val="28"/>
        </w:rPr>
        <w:t xml:space="preserve">University </w:t>
      </w:r>
      <w:r w:rsidR="00A80AA8">
        <w:rPr>
          <w:b/>
          <w:sz w:val="28"/>
          <w:szCs w:val="28"/>
        </w:rPr>
        <w:t>School</w:t>
      </w:r>
      <w:r w:rsidR="00285376">
        <w:rPr>
          <w:b/>
          <w:sz w:val="28"/>
          <w:szCs w:val="28"/>
        </w:rPr>
        <w:t xml:space="preserve"> of Social Work </w:t>
      </w:r>
    </w:p>
    <w:p w14:paraId="55004C77" w14:textId="0FAA7FB9" w:rsidR="00FD2901" w:rsidRPr="00285376" w:rsidRDefault="00285376" w:rsidP="00FD29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hi Alpha Honor Society</w:t>
      </w:r>
      <w:r w:rsidR="00511C0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| </w:t>
      </w:r>
      <w:r w:rsidR="00FD2901" w:rsidRPr="00285376">
        <w:rPr>
          <w:b/>
          <w:sz w:val="28"/>
          <w:szCs w:val="28"/>
        </w:rPr>
        <w:t>Chi Eta Chapter</w:t>
      </w:r>
      <w:r w:rsidR="00F14FFF">
        <w:rPr>
          <w:b/>
          <w:sz w:val="28"/>
          <w:szCs w:val="28"/>
        </w:rPr>
        <w:t xml:space="preserve"> Application</w:t>
      </w:r>
    </w:p>
    <w:p w14:paraId="54B5E7BE" w14:textId="618850E4" w:rsidR="00D80E4C" w:rsidRPr="008F3BC7" w:rsidRDefault="00D80E4C" w:rsidP="00F14FFF">
      <w:pPr>
        <w:rPr>
          <w:b/>
          <w:sz w:val="10"/>
          <w:szCs w:val="10"/>
          <w:u w:val="single"/>
        </w:rPr>
      </w:pPr>
    </w:p>
    <w:p w14:paraId="0A0E5726" w14:textId="591D62C9" w:rsidR="00FD2901" w:rsidRPr="008F3BC7" w:rsidRDefault="00D80E4C" w:rsidP="008F3BC7">
      <w:pPr>
        <w:jc w:val="center"/>
        <w:rPr>
          <w:b/>
          <w:i/>
        </w:rPr>
      </w:pPr>
      <w:r w:rsidRPr="008F3BC7">
        <w:rPr>
          <w:b/>
          <w:i/>
        </w:rPr>
        <w:t>Requirements for Membership</w:t>
      </w:r>
    </w:p>
    <w:p w14:paraId="6332096B" w14:textId="77777777" w:rsidR="00FD2901" w:rsidRPr="00285376" w:rsidRDefault="00FD2901" w:rsidP="001436BA">
      <w:pPr>
        <w:rPr>
          <w:sz w:val="6"/>
          <w:szCs w:val="18"/>
        </w:rPr>
      </w:pPr>
    </w:p>
    <w:p w14:paraId="2D638366" w14:textId="77777777" w:rsidR="008F3BC7" w:rsidRPr="00F14FFF" w:rsidRDefault="00735882" w:rsidP="00687CC3">
      <w:pPr>
        <w:ind w:left="360"/>
        <w:rPr>
          <w:sz w:val="20"/>
          <w:szCs w:val="22"/>
        </w:rPr>
      </w:pPr>
      <w:r w:rsidRPr="00F14FFF">
        <w:rPr>
          <w:sz w:val="20"/>
          <w:szCs w:val="22"/>
        </w:rPr>
        <w:t>Membership qualification requires that the applicant be among the top 35% of their program</w:t>
      </w:r>
      <w:r w:rsidR="008572FB" w:rsidRPr="00F14FFF">
        <w:rPr>
          <w:sz w:val="20"/>
          <w:szCs w:val="22"/>
        </w:rPr>
        <w:t xml:space="preserve">; for </w:t>
      </w:r>
      <w:r w:rsidR="00D80E4C" w:rsidRPr="00F14FFF">
        <w:rPr>
          <w:sz w:val="20"/>
          <w:szCs w:val="22"/>
        </w:rPr>
        <w:t>undergraduate students, this is a GPA of 3.3 and above, and for graduate students, this is a GPA of 3.70 and above</w:t>
      </w:r>
      <w:r w:rsidRPr="00F14FFF">
        <w:rPr>
          <w:sz w:val="20"/>
          <w:szCs w:val="22"/>
        </w:rPr>
        <w:t xml:space="preserve">.  </w:t>
      </w:r>
    </w:p>
    <w:p w14:paraId="7604FDA0" w14:textId="77777777" w:rsidR="008F3BC7" w:rsidRPr="00F14FFF" w:rsidRDefault="008F3BC7" w:rsidP="00687CC3">
      <w:pPr>
        <w:ind w:left="360"/>
        <w:rPr>
          <w:sz w:val="20"/>
          <w:szCs w:val="22"/>
        </w:rPr>
      </w:pPr>
    </w:p>
    <w:p w14:paraId="0415B5BF" w14:textId="3C58E441" w:rsidR="003F1783" w:rsidRPr="00F14FFF" w:rsidRDefault="00735882" w:rsidP="00687CC3">
      <w:pPr>
        <w:ind w:left="360"/>
        <w:rPr>
          <w:sz w:val="20"/>
          <w:szCs w:val="22"/>
        </w:rPr>
      </w:pPr>
      <w:r w:rsidRPr="00F14FFF">
        <w:rPr>
          <w:sz w:val="20"/>
          <w:szCs w:val="22"/>
        </w:rPr>
        <w:t>Applicants must also have completed 37.5% of the</w:t>
      </w:r>
      <w:r w:rsidR="00687CC3" w:rsidRPr="00F14FFF">
        <w:rPr>
          <w:sz w:val="20"/>
          <w:szCs w:val="22"/>
        </w:rPr>
        <w:t xml:space="preserve"> required</w:t>
      </w:r>
      <w:r w:rsidRPr="00F14FFF">
        <w:rPr>
          <w:sz w:val="20"/>
          <w:szCs w:val="22"/>
        </w:rPr>
        <w:t xml:space="preserve"> coursework toward their degree</w:t>
      </w:r>
      <w:r w:rsidR="00902154">
        <w:rPr>
          <w:sz w:val="20"/>
          <w:szCs w:val="22"/>
        </w:rPr>
        <w:t>,</w:t>
      </w:r>
      <w:r w:rsidRPr="00F14FFF">
        <w:rPr>
          <w:sz w:val="20"/>
          <w:szCs w:val="22"/>
        </w:rPr>
        <w:t xml:space="preserve"> including 9 social work credit</w:t>
      </w:r>
      <w:r w:rsidR="007E48E9" w:rsidRPr="00F14FFF">
        <w:rPr>
          <w:sz w:val="20"/>
          <w:szCs w:val="22"/>
        </w:rPr>
        <w:t xml:space="preserve"> hours.</w:t>
      </w:r>
      <w:r w:rsidR="00D80E4C" w:rsidRPr="00F14FFF">
        <w:rPr>
          <w:sz w:val="20"/>
          <w:szCs w:val="22"/>
        </w:rPr>
        <w:t xml:space="preserve"> For undergraduate students, this means you must have completed 45 credits overall towards your degree and 9 credits of social work courses. For MSW traditional students, you must have completed a minimum of 24 credits toward your degree to qualify. For MSW advanced standing students, you must have completed 12 credits toward your degree to qualify.</w:t>
      </w:r>
    </w:p>
    <w:p w14:paraId="6486FA3F" w14:textId="63CC201E" w:rsidR="00A80AA8" w:rsidRPr="00F14FFF" w:rsidRDefault="00783F32" w:rsidP="00F14FFF">
      <w:pPr>
        <w:ind w:left="360"/>
        <w:rPr>
          <w:sz w:val="20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357692" wp14:editId="4B012028">
                <wp:simplePos x="0" y="0"/>
                <wp:positionH relativeFrom="column">
                  <wp:posOffset>-38100</wp:posOffset>
                </wp:positionH>
                <wp:positionV relativeFrom="paragraph">
                  <wp:posOffset>175012</wp:posOffset>
                </wp:positionV>
                <wp:extent cx="63436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0"/>
                        </a:xfrm>
                        <a:prstGeom prst="line">
                          <a:avLst/>
                        </a:prstGeom>
                        <a:ln cmpd="thickThin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99714F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13.8pt" to="496.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" strokecolor="#5b9bd5 [3204]" strokeweight=".5pt">
                <v:stroke linestyle="thickThin" joinstyle="miter"/>
              </v:line>
            </w:pict>
          </mc:Fallback>
        </mc:AlternateContent>
      </w:r>
    </w:p>
    <w:p w14:paraId="293B221F" w14:textId="77777777" w:rsidR="00783F32" w:rsidRPr="00D727EF" w:rsidRDefault="00783F32" w:rsidP="00A80AA8">
      <w:pPr>
        <w:ind w:left="360"/>
        <w:jc w:val="center"/>
        <w:rPr>
          <w:i/>
          <w:sz w:val="10"/>
          <w:szCs w:val="22"/>
        </w:rPr>
      </w:pPr>
    </w:p>
    <w:p w14:paraId="5C98D3EE" w14:textId="6BCF7493" w:rsidR="003F1783" w:rsidRPr="00384D50" w:rsidRDefault="00AE121A" w:rsidP="003F1783">
      <w:pPr>
        <w:ind w:left="360"/>
        <w:jc w:val="center"/>
        <w:rPr>
          <w:b/>
          <w:i/>
          <w:color w:val="FF0000"/>
          <w:sz w:val="22"/>
          <w:szCs w:val="22"/>
          <w:u w:val="single"/>
        </w:rPr>
      </w:pPr>
      <w:bookmarkStart w:id="0" w:name="_Hlk126578879"/>
      <w:r>
        <w:rPr>
          <w:b/>
          <w:i/>
          <w:color w:val="FF0000"/>
          <w:sz w:val="22"/>
          <w:szCs w:val="22"/>
          <w:u w:val="single"/>
        </w:rPr>
        <w:t>Spring</w:t>
      </w:r>
      <w:r w:rsidR="003F1783" w:rsidRPr="00735882">
        <w:rPr>
          <w:b/>
          <w:i/>
          <w:color w:val="FF0000"/>
          <w:sz w:val="22"/>
          <w:szCs w:val="22"/>
          <w:u w:val="single"/>
        </w:rPr>
        <w:t xml:space="preserve"> Application D</w:t>
      </w:r>
      <w:r w:rsidR="00384D50" w:rsidRPr="00735882">
        <w:rPr>
          <w:b/>
          <w:i/>
          <w:color w:val="FF0000"/>
          <w:sz w:val="22"/>
          <w:szCs w:val="22"/>
          <w:u w:val="single"/>
        </w:rPr>
        <w:t>eadline</w:t>
      </w:r>
      <w:r w:rsidR="003F1783" w:rsidRPr="00735882">
        <w:rPr>
          <w:b/>
          <w:i/>
          <w:color w:val="FF0000"/>
          <w:sz w:val="22"/>
          <w:szCs w:val="22"/>
          <w:u w:val="single"/>
        </w:rPr>
        <w:t xml:space="preserve">: </w:t>
      </w:r>
      <w:r>
        <w:rPr>
          <w:b/>
          <w:i/>
          <w:color w:val="FF0000"/>
          <w:sz w:val="22"/>
          <w:szCs w:val="22"/>
          <w:u w:val="single"/>
        </w:rPr>
        <w:t>February 1</w:t>
      </w:r>
      <w:r w:rsidR="00AA2FFA">
        <w:rPr>
          <w:b/>
          <w:i/>
          <w:color w:val="FF0000"/>
          <w:sz w:val="22"/>
          <w:szCs w:val="22"/>
          <w:u w:val="single"/>
        </w:rPr>
        <w:t>6</w:t>
      </w:r>
      <w:r w:rsidR="008572FB">
        <w:rPr>
          <w:b/>
          <w:i/>
          <w:color w:val="FF0000"/>
          <w:sz w:val="22"/>
          <w:szCs w:val="22"/>
          <w:u w:val="single"/>
        </w:rPr>
        <w:t>, 202</w:t>
      </w:r>
      <w:r>
        <w:rPr>
          <w:b/>
          <w:i/>
          <w:color w:val="FF0000"/>
          <w:sz w:val="22"/>
          <w:szCs w:val="22"/>
          <w:u w:val="single"/>
        </w:rPr>
        <w:t>4</w:t>
      </w:r>
      <w:r w:rsidR="007127C5">
        <w:rPr>
          <w:b/>
          <w:i/>
          <w:color w:val="FF0000"/>
          <w:sz w:val="22"/>
          <w:szCs w:val="22"/>
          <w:u w:val="single"/>
        </w:rPr>
        <w:t>.</w:t>
      </w:r>
    </w:p>
    <w:p w14:paraId="258AA9D6" w14:textId="21E07547" w:rsidR="003F1783" w:rsidRDefault="003F1783" w:rsidP="008F3BC7">
      <w:pPr>
        <w:ind w:left="360"/>
        <w:jc w:val="center"/>
        <w:rPr>
          <w:b/>
          <w:i/>
          <w:color w:val="FF0000"/>
          <w:sz w:val="22"/>
          <w:szCs w:val="22"/>
        </w:rPr>
      </w:pPr>
      <w:r w:rsidRPr="003F1783">
        <w:rPr>
          <w:b/>
          <w:i/>
          <w:color w:val="FF0000"/>
          <w:sz w:val="22"/>
          <w:szCs w:val="22"/>
        </w:rPr>
        <w:t>Applications will not be accepted after this date.</w:t>
      </w:r>
    </w:p>
    <w:p w14:paraId="3AFFE708" w14:textId="77777777" w:rsidR="008F3BC7" w:rsidRPr="008F3BC7" w:rsidRDefault="008F3BC7" w:rsidP="008F3BC7">
      <w:pPr>
        <w:ind w:left="360"/>
        <w:jc w:val="center"/>
        <w:rPr>
          <w:b/>
          <w:i/>
          <w:color w:val="FF0000"/>
          <w:sz w:val="10"/>
          <w:szCs w:val="22"/>
        </w:rPr>
      </w:pPr>
    </w:p>
    <w:p w14:paraId="53A22B1E" w14:textId="77777777" w:rsidR="00FD2901" w:rsidRDefault="001436BA" w:rsidP="00A80AA8">
      <w:pPr>
        <w:ind w:left="360"/>
        <w:jc w:val="center"/>
        <w:rPr>
          <w:i/>
          <w:sz w:val="22"/>
          <w:szCs w:val="22"/>
        </w:rPr>
      </w:pPr>
      <w:r w:rsidRPr="00A80AA8">
        <w:rPr>
          <w:i/>
          <w:sz w:val="22"/>
          <w:szCs w:val="22"/>
        </w:rPr>
        <w:t>NO HANDWRITTEN APPLICATIONS WILL BE ACCEPTED</w:t>
      </w:r>
      <w:r w:rsidR="001E21F5">
        <w:rPr>
          <w:i/>
          <w:sz w:val="22"/>
          <w:szCs w:val="22"/>
        </w:rPr>
        <w:t>.</w:t>
      </w:r>
    </w:p>
    <w:bookmarkEnd w:id="0"/>
    <w:p w14:paraId="3D0F9121" w14:textId="65199340" w:rsidR="00CA4CC3" w:rsidRDefault="00CA4CC3" w:rsidP="00FD2901">
      <w:pPr>
        <w:rPr>
          <w:sz w:val="22"/>
          <w:szCs w:val="22"/>
        </w:rPr>
      </w:pPr>
      <w:r w:rsidRPr="00876279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4EE39C" wp14:editId="3784716C">
                <wp:simplePos x="0" y="0"/>
                <wp:positionH relativeFrom="column">
                  <wp:posOffset>3968115</wp:posOffset>
                </wp:positionH>
                <wp:positionV relativeFrom="paragraph">
                  <wp:posOffset>50800</wp:posOffset>
                </wp:positionV>
                <wp:extent cx="2360930" cy="1404620"/>
                <wp:effectExtent l="0" t="0" r="1143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DDDDDD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7581D" w14:textId="77777777" w:rsidR="00876279" w:rsidRPr="00CA4CC3" w:rsidRDefault="00CA4CC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FOR INTERNAL USE ONLY)</w:t>
                            </w:r>
                          </w:p>
                          <w:p w14:paraId="2EFC47E6" w14:textId="77777777" w:rsidR="00CA4CC3" w:rsidRPr="00CA4CC3" w:rsidRDefault="00CA4CC3">
                            <w:pPr>
                              <w:rPr>
                                <w:b/>
                              </w:rPr>
                            </w:pPr>
                          </w:p>
                          <w:p w14:paraId="1F5F0398" w14:textId="21F9D3BD" w:rsidR="00CA4CC3" w:rsidRPr="00CA4CC3" w:rsidRDefault="00CA4CC3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CA4CC3">
                              <w:rPr>
                                <w:b/>
                              </w:rPr>
                              <w:t>Total Credit Hours Completed toward degree:</w:t>
                            </w:r>
                            <w:r w:rsidR="00962A9F" w:rsidRPr="00962A9F">
                              <w:rPr>
                                <w:b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u w:val="single"/>
                                </w:rPr>
                                <w:id w:val="1666743201"/>
                                <w:placeholder>
                                  <w:docPart w:val="D2492612E7D14A61A83E9AC4055BD98E"/>
                                </w:placeholder>
                                <w:showingPlcHdr/>
                                <w15:color w:val="0000FF"/>
                              </w:sdtPr>
                              <w:sdtEndPr/>
                              <w:sdtContent>
                                <w:r w:rsidR="00962A9F" w:rsidRPr="00264747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1B19AB2C" w14:textId="77777777" w:rsidR="00CA4CC3" w:rsidRPr="00CA4CC3" w:rsidRDefault="00CA4CC3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14:paraId="42C87F5E" w14:textId="68387741" w:rsidR="00CA4CC3" w:rsidRPr="00CA4CC3" w:rsidRDefault="00CA4CC3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CA4CC3">
                              <w:rPr>
                                <w:b/>
                              </w:rPr>
                              <w:t xml:space="preserve">Current Overall GPA: </w:t>
                            </w:r>
                            <w:sdt>
                              <w:sdtPr>
                                <w:rPr>
                                  <w:b/>
                                </w:rPr>
                                <w:id w:val="968547118"/>
                                <w:placeholder>
                                  <w:docPart w:val="068541BC6A2141339225EA11C7B33763"/>
                                </w:placeholder>
                                <w:showingPlcHdr/>
                                <w15:color w:val="0000FF"/>
                              </w:sdtPr>
                              <w:sdtEndPr/>
                              <w:sdtContent>
                                <w:r w:rsidR="00962A9F" w:rsidRPr="00264747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20CAFE76" w14:textId="77777777" w:rsidR="00CA4CC3" w:rsidRPr="00CA4CC3" w:rsidRDefault="00CA4CC3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14:paraId="2690A905" w14:textId="77777777" w:rsidR="00CA4CC3" w:rsidRPr="00CA4CC3" w:rsidRDefault="00CA4CC3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CA4CC3">
                              <w:rPr>
                                <w:b/>
                                <w:u w:val="single"/>
                              </w:rPr>
                              <w:t>Notes:</w:t>
                            </w:r>
                          </w:p>
                          <w:sdt>
                            <w:sdtPr>
                              <w:id w:val="721717381"/>
                              <w:placeholder>
                                <w:docPart w:val="6075B3C89E4F4404978FD243F34F3359"/>
                              </w:placeholder>
                              <w:showingPlcHdr/>
                              <w15:color w:val="0000FF"/>
                            </w:sdtPr>
                            <w:sdtEndPr>
                              <w:rPr>
                                <w:b/>
                                <w:u w:val="single"/>
                              </w:rPr>
                            </w:sdtEndPr>
                            <w:sdtContent>
                              <w:p w14:paraId="16B0E87B" w14:textId="52D5930F" w:rsidR="00CA4CC3" w:rsidRPr="00CA4CC3" w:rsidRDefault="00962A9F">
                                <w:pPr>
                                  <w:rPr>
                                    <w:b/>
                                    <w:u w:val="single"/>
                                  </w:rPr>
                                </w:pPr>
                                <w:r w:rsidRPr="00264747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14EE3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2.45pt;margin-top:4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" fillcolor="#ddd">
                <v:textbox style="mso-fit-shape-to-text:t">
                  <w:txbxContent>
                    <w:p w14:paraId="5FF7581D" w14:textId="77777777" w:rsidR="00876279" w:rsidRPr="00CA4CC3" w:rsidRDefault="00CA4CC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FOR INTERNAL USE ONLY)</w:t>
                      </w:r>
                    </w:p>
                    <w:p w14:paraId="2EFC47E6" w14:textId="77777777" w:rsidR="00CA4CC3" w:rsidRPr="00CA4CC3" w:rsidRDefault="00CA4CC3">
                      <w:pPr>
                        <w:rPr>
                          <w:b/>
                        </w:rPr>
                      </w:pPr>
                    </w:p>
                    <w:p w14:paraId="1F5F0398" w14:textId="21F9D3BD" w:rsidR="00CA4CC3" w:rsidRPr="00CA4CC3" w:rsidRDefault="00CA4CC3">
                      <w:pPr>
                        <w:rPr>
                          <w:b/>
                          <w:u w:val="single"/>
                        </w:rPr>
                      </w:pPr>
                      <w:r w:rsidRPr="00CA4CC3">
                        <w:rPr>
                          <w:b/>
                        </w:rPr>
                        <w:t>Total Credit Hours Completed toward degree:</w:t>
                      </w:r>
                      <w:r w:rsidR="00962A9F" w:rsidRPr="00962A9F">
                        <w:rPr>
                          <w:b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u w:val="single"/>
                          </w:rPr>
                          <w:id w:val="1666743201"/>
                          <w:placeholder>
                            <w:docPart w:val="D2492612E7D14A61A83E9AC4055BD98E"/>
                          </w:placeholder>
                          <w:showingPlcHdr/>
                          <w15:color w:val="0000FF"/>
                        </w:sdtPr>
                        <w:sdtEndPr/>
                        <w:sdtContent>
                          <w:r w:rsidR="00962A9F" w:rsidRPr="00264747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1B19AB2C" w14:textId="77777777" w:rsidR="00CA4CC3" w:rsidRPr="00CA4CC3" w:rsidRDefault="00CA4CC3">
                      <w:pPr>
                        <w:rPr>
                          <w:b/>
                          <w:u w:val="single"/>
                        </w:rPr>
                      </w:pPr>
                    </w:p>
                    <w:p w14:paraId="42C87F5E" w14:textId="68387741" w:rsidR="00CA4CC3" w:rsidRPr="00CA4CC3" w:rsidRDefault="00CA4CC3">
                      <w:pPr>
                        <w:rPr>
                          <w:b/>
                          <w:u w:val="single"/>
                        </w:rPr>
                      </w:pPr>
                      <w:r w:rsidRPr="00CA4CC3">
                        <w:rPr>
                          <w:b/>
                        </w:rPr>
                        <w:t xml:space="preserve">Current Overall GPA: </w:t>
                      </w:r>
                      <w:sdt>
                        <w:sdtPr>
                          <w:rPr>
                            <w:b/>
                          </w:rPr>
                          <w:id w:val="968547118"/>
                          <w:placeholder>
                            <w:docPart w:val="068541BC6A2141339225EA11C7B33763"/>
                          </w:placeholder>
                          <w:showingPlcHdr/>
                          <w15:color w:val="0000FF"/>
                        </w:sdtPr>
                        <w:sdtEndPr/>
                        <w:sdtContent>
                          <w:r w:rsidR="00962A9F" w:rsidRPr="00264747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20CAFE76" w14:textId="77777777" w:rsidR="00CA4CC3" w:rsidRPr="00CA4CC3" w:rsidRDefault="00CA4CC3">
                      <w:pPr>
                        <w:rPr>
                          <w:b/>
                          <w:u w:val="single"/>
                        </w:rPr>
                      </w:pPr>
                    </w:p>
                    <w:p w14:paraId="2690A905" w14:textId="77777777" w:rsidR="00CA4CC3" w:rsidRPr="00CA4CC3" w:rsidRDefault="00CA4CC3">
                      <w:pPr>
                        <w:rPr>
                          <w:b/>
                          <w:u w:val="single"/>
                        </w:rPr>
                      </w:pPr>
                      <w:r w:rsidRPr="00CA4CC3">
                        <w:rPr>
                          <w:b/>
                          <w:u w:val="single"/>
                        </w:rPr>
                        <w:t>Notes:</w:t>
                      </w:r>
                    </w:p>
                    <w:sdt>
                      <w:sdtPr>
                        <w:id w:val="721717381"/>
                        <w:placeholder>
                          <w:docPart w:val="6075B3C89E4F4404978FD243F34F3359"/>
                        </w:placeholder>
                        <w:showingPlcHdr/>
                        <w15:color w:val="0000FF"/>
                      </w:sdtPr>
                      <w:sdtEndPr>
                        <w:rPr>
                          <w:b/>
                          <w:u w:val="single"/>
                        </w:rPr>
                      </w:sdtEndPr>
                      <w:sdtContent>
                        <w:p w14:paraId="16B0E87B" w14:textId="52D5930F" w:rsidR="00CA4CC3" w:rsidRPr="00CA4CC3" w:rsidRDefault="00962A9F">
                          <w:pPr>
                            <w:rPr>
                              <w:b/>
                              <w:u w:val="single"/>
                            </w:rPr>
                          </w:pPr>
                          <w:r w:rsidRPr="00264747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14:paraId="193F66D9" w14:textId="463FA937" w:rsidR="00FD2901" w:rsidRPr="00285376" w:rsidRDefault="00FD2901" w:rsidP="00FD2901">
      <w:pPr>
        <w:rPr>
          <w:sz w:val="22"/>
          <w:szCs w:val="22"/>
          <w:u w:val="single"/>
        </w:rPr>
      </w:pPr>
      <w:r w:rsidRPr="00285376">
        <w:rPr>
          <w:sz w:val="22"/>
          <w:szCs w:val="22"/>
        </w:rPr>
        <w:t xml:space="preserve">Name:  </w:t>
      </w:r>
      <w:sdt>
        <w:sdtPr>
          <w:rPr>
            <w:sz w:val="22"/>
            <w:szCs w:val="22"/>
          </w:rPr>
          <w:id w:val="-1829509741"/>
          <w:placeholder>
            <w:docPart w:val="DefaultPlaceholder_-1854013440"/>
          </w:placeholder>
          <w:showingPlcHdr/>
        </w:sdtPr>
        <w:sdtEndPr/>
        <w:sdtContent>
          <w:r w:rsidR="008139A6" w:rsidRPr="00264747">
            <w:rPr>
              <w:rStyle w:val="PlaceholderText"/>
            </w:rPr>
            <w:t>Click or tap here to enter text.</w:t>
          </w:r>
        </w:sdtContent>
      </w:sdt>
      <w:r w:rsidR="001436BA" w:rsidRPr="00285376">
        <w:rPr>
          <w:sz w:val="22"/>
          <w:szCs w:val="22"/>
        </w:rPr>
        <w:t xml:space="preserve">  </w:t>
      </w:r>
    </w:p>
    <w:p w14:paraId="30594DBA" w14:textId="1A8512D0" w:rsidR="00FD2901" w:rsidRPr="00285376" w:rsidRDefault="00FD2901" w:rsidP="00FD2901">
      <w:pPr>
        <w:rPr>
          <w:sz w:val="22"/>
          <w:szCs w:val="22"/>
        </w:rPr>
      </w:pPr>
    </w:p>
    <w:p w14:paraId="5127D30A" w14:textId="77777777" w:rsidR="007127C5" w:rsidRDefault="00FD2901" w:rsidP="00FD2901">
      <w:pPr>
        <w:rPr>
          <w:sz w:val="22"/>
          <w:szCs w:val="22"/>
        </w:rPr>
      </w:pPr>
      <w:r w:rsidRPr="00285376">
        <w:rPr>
          <w:sz w:val="22"/>
          <w:szCs w:val="22"/>
        </w:rPr>
        <w:t xml:space="preserve">SU Student ID#:  </w:t>
      </w:r>
      <w:sdt>
        <w:sdtPr>
          <w:rPr>
            <w:sz w:val="22"/>
            <w:szCs w:val="22"/>
          </w:rPr>
          <w:id w:val="-569197259"/>
          <w:placeholder>
            <w:docPart w:val="DefaultPlaceholder_-1854013440"/>
          </w:placeholder>
          <w:showingPlcHdr/>
        </w:sdtPr>
        <w:sdtEndPr/>
        <w:sdtContent>
          <w:r w:rsidR="008139A6" w:rsidRPr="00264747">
            <w:rPr>
              <w:rStyle w:val="PlaceholderText"/>
            </w:rPr>
            <w:t>Click or tap here to enter text.</w:t>
          </w:r>
        </w:sdtContent>
      </w:sdt>
      <w:r w:rsidR="00844D6E" w:rsidRPr="00285376">
        <w:rPr>
          <w:sz w:val="22"/>
          <w:szCs w:val="22"/>
        </w:rPr>
        <w:t xml:space="preserve">         </w:t>
      </w:r>
    </w:p>
    <w:p w14:paraId="1F00F7D3" w14:textId="77777777" w:rsidR="007127C5" w:rsidRDefault="007127C5" w:rsidP="00FD2901">
      <w:pPr>
        <w:rPr>
          <w:sz w:val="22"/>
          <w:szCs w:val="22"/>
        </w:rPr>
      </w:pPr>
    </w:p>
    <w:p w14:paraId="783FEFE4" w14:textId="38EA131A" w:rsidR="007127C5" w:rsidRDefault="007127C5" w:rsidP="00FD2901">
      <w:pPr>
        <w:rPr>
          <w:sz w:val="22"/>
          <w:szCs w:val="22"/>
        </w:rPr>
      </w:pPr>
      <w:r>
        <w:rPr>
          <w:sz w:val="22"/>
          <w:szCs w:val="22"/>
        </w:rPr>
        <w:t xml:space="preserve">Street Address:  </w:t>
      </w:r>
      <w:sdt>
        <w:sdtPr>
          <w:rPr>
            <w:sz w:val="22"/>
            <w:szCs w:val="22"/>
          </w:rPr>
          <w:id w:val="-321592856"/>
          <w:placeholder>
            <w:docPart w:val="DefaultPlaceholder_-1854013440"/>
          </w:placeholder>
          <w:showingPlcHdr/>
        </w:sdtPr>
        <w:sdtEndPr/>
        <w:sdtContent>
          <w:r w:rsidRPr="00264747">
            <w:rPr>
              <w:rStyle w:val="PlaceholderText"/>
            </w:rPr>
            <w:t>Click or tap here to enter text.</w:t>
          </w:r>
        </w:sdtContent>
      </w:sdt>
    </w:p>
    <w:p w14:paraId="66F0F06A" w14:textId="77777777" w:rsidR="007127C5" w:rsidRDefault="007127C5" w:rsidP="00FD2901">
      <w:pPr>
        <w:rPr>
          <w:sz w:val="22"/>
          <w:szCs w:val="22"/>
        </w:rPr>
      </w:pPr>
    </w:p>
    <w:p w14:paraId="6DF7FA69" w14:textId="18151EAE" w:rsidR="007127C5" w:rsidRDefault="007127C5" w:rsidP="00FD2901">
      <w:pPr>
        <w:rPr>
          <w:sz w:val="22"/>
          <w:szCs w:val="22"/>
        </w:rPr>
      </w:pPr>
      <w:r>
        <w:rPr>
          <w:sz w:val="22"/>
          <w:szCs w:val="22"/>
        </w:rPr>
        <w:t xml:space="preserve">City:  </w:t>
      </w:r>
      <w:sdt>
        <w:sdtPr>
          <w:rPr>
            <w:sz w:val="22"/>
            <w:szCs w:val="22"/>
          </w:rPr>
          <w:id w:val="-757597077"/>
          <w:placeholder>
            <w:docPart w:val="DefaultPlaceholder_-1854013440"/>
          </w:placeholder>
          <w:showingPlcHdr/>
        </w:sdtPr>
        <w:sdtEndPr/>
        <w:sdtContent>
          <w:r w:rsidRPr="00264747">
            <w:rPr>
              <w:rStyle w:val="PlaceholderText"/>
            </w:rPr>
            <w:t>Click or tap here to enter text.</w:t>
          </w:r>
        </w:sdtContent>
      </w:sdt>
      <w:r>
        <w:rPr>
          <w:sz w:val="22"/>
          <w:szCs w:val="22"/>
        </w:rPr>
        <w:t xml:space="preserve">        </w:t>
      </w:r>
    </w:p>
    <w:p w14:paraId="750E6AC0" w14:textId="4DA27F3C" w:rsidR="007127C5" w:rsidRDefault="007127C5" w:rsidP="00FD2901">
      <w:pPr>
        <w:rPr>
          <w:sz w:val="22"/>
          <w:szCs w:val="22"/>
        </w:rPr>
      </w:pPr>
      <w:r>
        <w:rPr>
          <w:sz w:val="22"/>
          <w:szCs w:val="22"/>
        </w:rPr>
        <w:t xml:space="preserve">    </w:t>
      </w:r>
    </w:p>
    <w:p w14:paraId="759F92EB" w14:textId="1B786C52" w:rsidR="007127C5" w:rsidRDefault="007127C5" w:rsidP="00FD2901">
      <w:pPr>
        <w:rPr>
          <w:sz w:val="22"/>
          <w:szCs w:val="22"/>
        </w:rPr>
      </w:pPr>
      <w:r>
        <w:rPr>
          <w:sz w:val="22"/>
          <w:szCs w:val="22"/>
        </w:rPr>
        <w:t xml:space="preserve">State:  </w:t>
      </w:r>
      <w:sdt>
        <w:sdtPr>
          <w:rPr>
            <w:sz w:val="22"/>
            <w:szCs w:val="22"/>
          </w:rPr>
          <w:id w:val="-862524475"/>
          <w:placeholder>
            <w:docPart w:val="DefaultPlaceholder_-1854013440"/>
          </w:placeholder>
          <w:showingPlcHdr/>
        </w:sdtPr>
        <w:sdtEndPr/>
        <w:sdtContent>
          <w:r w:rsidRPr="00264747">
            <w:rPr>
              <w:rStyle w:val="PlaceholderText"/>
            </w:rPr>
            <w:t>Click or tap here to enter text.</w:t>
          </w:r>
        </w:sdtContent>
      </w:sdt>
      <w:r>
        <w:rPr>
          <w:sz w:val="22"/>
          <w:szCs w:val="22"/>
        </w:rPr>
        <w:t xml:space="preserve"> </w:t>
      </w:r>
    </w:p>
    <w:p w14:paraId="39776680" w14:textId="77777777" w:rsidR="007127C5" w:rsidRDefault="007127C5" w:rsidP="00FD2901">
      <w:pPr>
        <w:rPr>
          <w:sz w:val="22"/>
          <w:szCs w:val="22"/>
        </w:rPr>
      </w:pPr>
    </w:p>
    <w:p w14:paraId="17FBE050" w14:textId="35833D11" w:rsidR="007127C5" w:rsidRDefault="007127C5" w:rsidP="00FD2901">
      <w:pPr>
        <w:rPr>
          <w:sz w:val="22"/>
          <w:szCs w:val="22"/>
        </w:rPr>
      </w:pPr>
      <w:r>
        <w:rPr>
          <w:sz w:val="22"/>
          <w:szCs w:val="22"/>
        </w:rPr>
        <w:t xml:space="preserve">Zip:  </w:t>
      </w:r>
      <w:sdt>
        <w:sdtPr>
          <w:rPr>
            <w:sz w:val="22"/>
            <w:szCs w:val="22"/>
          </w:rPr>
          <w:id w:val="2106375668"/>
          <w:placeholder>
            <w:docPart w:val="DefaultPlaceholder_-1854013440"/>
          </w:placeholder>
          <w:showingPlcHdr/>
        </w:sdtPr>
        <w:sdtEndPr/>
        <w:sdtContent>
          <w:r w:rsidRPr="00264747">
            <w:rPr>
              <w:rStyle w:val="PlaceholderText"/>
            </w:rPr>
            <w:t>Click or tap here to enter text.</w:t>
          </w:r>
        </w:sdtContent>
      </w:sdt>
    </w:p>
    <w:p w14:paraId="07C67F83" w14:textId="77777777" w:rsidR="007127C5" w:rsidRDefault="007127C5" w:rsidP="00FD2901">
      <w:pPr>
        <w:rPr>
          <w:sz w:val="22"/>
          <w:szCs w:val="22"/>
        </w:rPr>
      </w:pPr>
    </w:p>
    <w:p w14:paraId="5060E9C8" w14:textId="223F70C0" w:rsidR="007127C5" w:rsidRDefault="007127C5" w:rsidP="00FD2901">
      <w:pPr>
        <w:rPr>
          <w:sz w:val="22"/>
          <w:szCs w:val="22"/>
        </w:rPr>
      </w:pPr>
      <w:r>
        <w:rPr>
          <w:sz w:val="22"/>
          <w:szCs w:val="22"/>
        </w:rPr>
        <w:t xml:space="preserve">Country:  </w:t>
      </w:r>
      <w:sdt>
        <w:sdtPr>
          <w:rPr>
            <w:sz w:val="22"/>
            <w:szCs w:val="22"/>
          </w:rPr>
          <w:id w:val="-1311713123"/>
          <w:placeholder>
            <w:docPart w:val="DefaultPlaceholder_-1854013440"/>
          </w:placeholder>
          <w:showingPlcHdr/>
        </w:sdtPr>
        <w:sdtEndPr/>
        <w:sdtContent>
          <w:r w:rsidRPr="00264747">
            <w:rPr>
              <w:rStyle w:val="PlaceholderText"/>
            </w:rPr>
            <w:t>Click or tap here to enter text.</w:t>
          </w:r>
        </w:sdtContent>
      </w:sdt>
    </w:p>
    <w:p w14:paraId="330EC098" w14:textId="72E24D48" w:rsidR="008139A6" w:rsidRPr="007127C5" w:rsidRDefault="007127C5" w:rsidP="00FD2901">
      <w:pPr>
        <w:rPr>
          <w:sz w:val="18"/>
          <w:szCs w:val="22"/>
        </w:rPr>
      </w:pPr>
      <w:r w:rsidRPr="007127C5">
        <w:rPr>
          <w:sz w:val="18"/>
          <w:szCs w:val="22"/>
        </w:rPr>
        <w:t>(</w:t>
      </w:r>
      <w:proofErr w:type="gramStart"/>
      <w:r w:rsidRPr="007127C5">
        <w:rPr>
          <w:sz w:val="18"/>
          <w:szCs w:val="22"/>
        </w:rPr>
        <w:t>if</w:t>
      </w:r>
      <w:proofErr w:type="gramEnd"/>
      <w:r w:rsidRPr="007127C5">
        <w:rPr>
          <w:sz w:val="18"/>
          <w:szCs w:val="22"/>
        </w:rPr>
        <w:t xml:space="preserve"> accepted and unable to attend in-person induction, this is the address your new member package will be mailed to)</w:t>
      </w:r>
      <w:r w:rsidR="00844D6E" w:rsidRPr="007127C5">
        <w:rPr>
          <w:sz w:val="18"/>
          <w:szCs w:val="22"/>
        </w:rPr>
        <w:t xml:space="preserve">   </w:t>
      </w:r>
    </w:p>
    <w:p w14:paraId="7BF065F8" w14:textId="5EF884BF" w:rsidR="008139A6" w:rsidRDefault="008139A6" w:rsidP="00FD2901">
      <w:pPr>
        <w:rPr>
          <w:sz w:val="22"/>
          <w:szCs w:val="22"/>
        </w:rPr>
      </w:pPr>
    </w:p>
    <w:p w14:paraId="6D07A991" w14:textId="3A2A4F64" w:rsidR="00FD2901" w:rsidRPr="00285376" w:rsidRDefault="00844D6E" w:rsidP="00FD2901">
      <w:pPr>
        <w:rPr>
          <w:b/>
          <w:sz w:val="22"/>
          <w:szCs w:val="22"/>
        </w:rPr>
      </w:pPr>
      <w:r w:rsidRPr="00285376">
        <w:rPr>
          <w:sz w:val="22"/>
          <w:szCs w:val="22"/>
        </w:rPr>
        <w:t xml:space="preserve">Campus: </w:t>
      </w:r>
      <w:sdt>
        <w:sdtPr>
          <w:rPr>
            <w:sz w:val="22"/>
            <w:szCs w:val="22"/>
          </w:rPr>
          <w:id w:val="1039402123"/>
          <w:placeholder>
            <w:docPart w:val="026DE2FE4CA241B6B21D6F5BC6E90A5E"/>
          </w:placeholder>
          <w:showingPlcHdr/>
          <w:comboBox>
            <w:listItem w:value="Choose an item."/>
            <w:listItem w:displayText="Cecil College" w:value="Cecil College"/>
            <w:listItem w:displayText="Chesapeake College" w:value="Chesapeake College"/>
            <w:listItem w:displayText="Online MSW" w:value="Online MSW"/>
            <w:listItem w:displayText="Salisbury" w:value="Salisbury"/>
            <w:listItem w:displayText="USMH" w:value="USMH"/>
            <w:listItem w:displayText="USMSM" w:value="USMSM"/>
          </w:comboBox>
        </w:sdtPr>
        <w:sdtEndPr/>
        <w:sdtContent>
          <w:r w:rsidR="008139A6" w:rsidRPr="00264747">
            <w:rPr>
              <w:rStyle w:val="PlaceholderText"/>
              <w:rFonts w:eastAsia="Calibri"/>
            </w:rPr>
            <w:t>Choose an item.</w:t>
          </w:r>
        </w:sdtContent>
      </w:sdt>
    </w:p>
    <w:p w14:paraId="5A010713" w14:textId="77777777" w:rsidR="00FD2901" w:rsidRPr="00285376" w:rsidRDefault="00FD2901" w:rsidP="00FD2901">
      <w:pPr>
        <w:rPr>
          <w:b/>
          <w:sz w:val="22"/>
          <w:szCs w:val="22"/>
          <w:u w:val="single"/>
        </w:rPr>
      </w:pPr>
    </w:p>
    <w:p w14:paraId="74795737" w14:textId="5A038CEA" w:rsidR="00571033" w:rsidRDefault="00FD2901" w:rsidP="00FD2901">
      <w:pPr>
        <w:rPr>
          <w:sz w:val="22"/>
          <w:szCs w:val="22"/>
        </w:rPr>
      </w:pPr>
      <w:r w:rsidRPr="00285376">
        <w:rPr>
          <w:sz w:val="22"/>
          <w:szCs w:val="22"/>
        </w:rPr>
        <w:t xml:space="preserve">Cell Phone:  </w:t>
      </w:r>
      <w:sdt>
        <w:sdtPr>
          <w:rPr>
            <w:sz w:val="22"/>
            <w:szCs w:val="22"/>
          </w:rPr>
          <w:id w:val="-1872136240"/>
          <w:placeholder>
            <w:docPart w:val="DefaultPlaceholder_-1854013440"/>
          </w:placeholder>
          <w:showingPlcHdr/>
        </w:sdtPr>
        <w:sdtEndPr/>
        <w:sdtContent>
          <w:r w:rsidR="008139A6" w:rsidRPr="00264747">
            <w:rPr>
              <w:rStyle w:val="PlaceholderText"/>
            </w:rPr>
            <w:t>Click or tap here to enter text.</w:t>
          </w:r>
        </w:sdtContent>
      </w:sdt>
      <w:r w:rsidRPr="00285376">
        <w:rPr>
          <w:sz w:val="22"/>
          <w:szCs w:val="22"/>
        </w:rPr>
        <w:tab/>
      </w:r>
      <w:r w:rsidRPr="00285376">
        <w:rPr>
          <w:sz w:val="22"/>
          <w:szCs w:val="22"/>
        </w:rPr>
        <w:tab/>
      </w:r>
      <w:r w:rsidR="001436BA" w:rsidRPr="00285376">
        <w:rPr>
          <w:sz w:val="22"/>
          <w:szCs w:val="22"/>
        </w:rPr>
        <w:t xml:space="preserve">               </w:t>
      </w:r>
    </w:p>
    <w:p w14:paraId="6E13C7B9" w14:textId="77777777" w:rsidR="00571033" w:rsidRDefault="00571033" w:rsidP="00FD2901">
      <w:pPr>
        <w:rPr>
          <w:sz w:val="22"/>
          <w:szCs w:val="22"/>
        </w:rPr>
      </w:pPr>
    </w:p>
    <w:p w14:paraId="11A7BA43" w14:textId="12701B01" w:rsidR="003B1133" w:rsidRDefault="003B1133" w:rsidP="00FD2901">
      <w:pPr>
        <w:rPr>
          <w:sz w:val="22"/>
          <w:szCs w:val="22"/>
        </w:rPr>
      </w:pPr>
      <w:r>
        <w:rPr>
          <w:sz w:val="22"/>
          <w:szCs w:val="22"/>
        </w:rPr>
        <w:t xml:space="preserve">Social Work Program:  </w:t>
      </w:r>
      <w:sdt>
        <w:sdtPr>
          <w:rPr>
            <w:sz w:val="22"/>
            <w:szCs w:val="22"/>
          </w:rPr>
          <w:id w:val="-1769989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47CC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B822D2">
        <w:rPr>
          <w:sz w:val="22"/>
          <w:szCs w:val="22"/>
        </w:rPr>
        <w:t xml:space="preserve"> BASW</w:t>
      </w:r>
      <w:r w:rsidR="00B822D2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539256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2D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B822D2">
        <w:rPr>
          <w:sz w:val="22"/>
          <w:szCs w:val="22"/>
        </w:rPr>
        <w:t xml:space="preserve"> MSW</w:t>
      </w:r>
    </w:p>
    <w:p w14:paraId="6AA15F53" w14:textId="77777777" w:rsidR="003B1133" w:rsidRDefault="003B1133" w:rsidP="00FD2901">
      <w:pPr>
        <w:rPr>
          <w:sz w:val="22"/>
          <w:szCs w:val="22"/>
        </w:rPr>
      </w:pPr>
    </w:p>
    <w:p w14:paraId="4BD2DBD4" w14:textId="0F4DB474" w:rsidR="00FD2901" w:rsidRDefault="00FD2901" w:rsidP="00FD2901">
      <w:pPr>
        <w:rPr>
          <w:sz w:val="22"/>
          <w:szCs w:val="22"/>
        </w:rPr>
      </w:pPr>
      <w:r w:rsidRPr="00285376">
        <w:rPr>
          <w:sz w:val="22"/>
          <w:szCs w:val="22"/>
        </w:rPr>
        <w:t xml:space="preserve">Social Work Credit Hours </w:t>
      </w:r>
      <w:r w:rsidRPr="00876279">
        <w:rPr>
          <w:sz w:val="22"/>
          <w:szCs w:val="22"/>
          <w:u w:val="single"/>
        </w:rPr>
        <w:t>completed</w:t>
      </w:r>
      <w:r w:rsidRPr="00285376">
        <w:rPr>
          <w:sz w:val="22"/>
          <w:szCs w:val="22"/>
        </w:rPr>
        <w:t xml:space="preserve">:  </w:t>
      </w:r>
      <w:sdt>
        <w:sdtPr>
          <w:rPr>
            <w:sz w:val="22"/>
            <w:szCs w:val="22"/>
          </w:rPr>
          <w:id w:val="1772741516"/>
          <w:placeholder>
            <w:docPart w:val="DefaultPlaceholder_-1854013440"/>
          </w:placeholder>
          <w:showingPlcHdr/>
        </w:sdtPr>
        <w:sdtEndPr/>
        <w:sdtContent>
          <w:r w:rsidR="008139A6" w:rsidRPr="00264747">
            <w:rPr>
              <w:rStyle w:val="PlaceholderText"/>
            </w:rPr>
            <w:t>Click or tap here to enter text.</w:t>
          </w:r>
        </w:sdtContent>
      </w:sdt>
    </w:p>
    <w:p w14:paraId="67114EFF" w14:textId="1B031D8C" w:rsidR="00CA4CC3" w:rsidRPr="00285376" w:rsidRDefault="00CA4CC3" w:rsidP="00FD2901">
      <w:pPr>
        <w:rPr>
          <w:sz w:val="22"/>
          <w:szCs w:val="22"/>
          <w:u w:val="single"/>
        </w:rPr>
      </w:pPr>
    </w:p>
    <w:p w14:paraId="1E106DAC" w14:textId="1A117F24" w:rsidR="00FD2901" w:rsidRPr="00285376" w:rsidRDefault="00FD2901" w:rsidP="00FD2901">
      <w:pPr>
        <w:rPr>
          <w:b/>
          <w:sz w:val="22"/>
          <w:szCs w:val="22"/>
        </w:rPr>
      </w:pPr>
      <w:r w:rsidRPr="00285376">
        <w:rPr>
          <w:b/>
          <w:sz w:val="22"/>
          <w:szCs w:val="22"/>
        </w:rPr>
        <w:t>I give my permission for the Phi Alpha officers to review my academic transcript.</w:t>
      </w:r>
    </w:p>
    <w:p w14:paraId="774C1B93" w14:textId="7B0C61D8" w:rsidR="00FD2901" w:rsidRPr="00285376" w:rsidRDefault="00FD2901" w:rsidP="00FD2901">
      <w:pPr>
        <w:rPr>
          <w:b/>
          <w:sz w:val="22"/>
          <w:szCs w:val="22"/>
        </w:rPr>
      </w:pPr>
    </w:p>
    <w:p w14:paraId="3DCACA2B" w14:textId="6D67EEA3" w:rsidR="00FD2901" w:rsidRPr="00882329" w:rsidRDefault="00AA2FFA" w:rsidP="00FD2901">
      <w:pPr>
        <w:rPr>
          <w:sz w:val="22"/>
          <w:szCs w:val="22"/>
        </w:rPr>
      </w:pPr>
      <w:sdt>
        <w:sdtPr>
          <w:rPr>
            <w:sz w:val="22"/>
            <w:szCs w:val="22"/>
            <w:u w:val="single"/>
          </w:rPr>
          <w:id w:val="1321011636"/>
          <w:placeholder>
            <w:docPart w:val="DefaultPlaceholder_-1854013440"/>
          </w:placeholder>
          <w:showingPlcHdr/>
        </w:sdtPr>
        <w:sdtEndPr>
          <w:rPr>
            <w:u w:val="none"/>
          </w:rPr>
        </w:sdtEndPr>
        <w:sdtContent>
          <w:r w:rsidR="00734C4F" w:rsidRPr="00264747">
            <w:rPr>
              <w:rStyle w:val="PlaceholderText"/>
            </w:rPr>
            <w:t>Click or tap here to enter text.</w:t>
          </w:r>
        </w:sdtContent>
      </w:sdt>
      <w:r w:rsidR="00FD2901" w:rsidRPr="007410FA">
        <w:rPr>
          <w:sz w:val="22"/>
          <w:szCs w:val="22"/>
        </w:rPr>
        <w:tab/>
      </w:r>
      <w:r w:rsidR="00FD2901" w:rsidRPr="007410FA">
        <w:rPr>
          <w:sz w:val="22"/>
          <w:szCs w:val="22"/>
        </w:rPr>
        <w:tab/>
      </w:r>
      <w:r w:rsidR="00FD2901" w:rsidRPr="007410FA">
        <w:rPr>
          <w:sz w:val="22"/>
          <w:szCs w:val="22"/>
        </w:rPr>
        <w:tab/>
      </w:r>
      <w:r w:rsidR="00FD2901" w:rsidRPr="007410FA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258373705"/>
          <w:placeholder>
            <w:docPart w:val="DefaultPlaceholder_-1854013440"/>
          </w:placeholder>
          <w:showingPlcHdr/>
        </w:sdtPr>
        <w:sdtEndPr/>
        <w:sdtContent>
          <w:r w:rsidR="008139A6" w:rsidRPr="00264747">
            <w:rPr>
              <w:rStyle w:val="PlaceholderText"/>
            </w:rPr>
            <w:t>Click or tap here to enter text.</w:t>
          </w:r>
        </w:sdtContent>
      </w:sdt>
    </w:p>
    <w:p w14:paraId="27BA9F86" w14:textId="46AA670B" w:rsidR="00FD2901" w:rsidRPr="00285376" w:rsidRDefault="00FD2901" w:rsidP="00FD2901">
      <w:pPr>
        <w:rPr>
          <w:b/>
          <w:sz w:val="22"/>
          <w:szCs w:val="22"/>
          <w:u w:val="single"/>
        </w:rPr>
      </w:pPr>
      <w:r w:rsidRPr="00285376">
        <w:rPr>
          <w:sz w:val="22"/>
          <w:szCs w:val="22"/>
        </w:rPr>
        <w:t>Signature</w:t>
      </w:r>
      <w:r w:rsidRPr="00285376">
        <w:rPr>
          <w:sz w:val="22"/>
          <w:szCs w:val="22"/>
        </w:rPr>
        <w:tab/>
      </w:r>
      <w:r w:rsidRPr="00285376">
        <w:rPr>
          <w:sz w:val="22"/>
          <w:szCs w:val="22"/>
        </w:rPr>
        <w:tab/>
      </w:r>
      <w:r w:rsidRPr="00285376">
        <w:rPr>
          <w:sz w:val="22"/>
          <w:szCs w:val="22"/>
        </w:rPr>
        <w:tab/>
      </w:r>
      <w:r w:rsidRPr="00285376">
        <w:rPr>
          <w:sz w:val="22"/>
          <w:szCs w:val="22"/>
        </w:rPr>
        <w:tab/>
      </w:r>
      <w:r w:rsidRPr="00285376">
        <w:rPr>
          <w:sz w:val="22"/>
          <w:szCs w:val="22"/>
        </w:rPr>
        <w:tab/>
      </w:r>
      <w:r w:rsidRPr="00285376">
        <w:rPr>
          <w:sz w:val="22"/>
          <w:szCs w:val="22"/>
        </w:rPr>
        <w:tab/>
        <w:t>Date</w:t>
      </w:r>
    </w:p>
    <w:p w14:paraId="34FBD67F" w14:textId="7E383113" w:rsidR="00F24337" w:rsidRPr="007127C5" w:rsidRDefault="00F24337" w:rsidP="00FD2901">
      <w:pPr>
        <w:ind w:right="-360"/>
        <w:rPr>
          <w:b/>
          <w:i/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AFF084" wp14:editId="09E05419">
                <wp:simplePos x="0" y="0"/>
                <wp:positionH relativeFrom="column">
                  <wp:posOffset>-58694</wp:posOffset>
                </wp:positionH>
                <wp:positionV relativeFrom="paragraph">
                  <wp:posOffset>135804</wp:posOffset>
                </wp:positionV>
                <wp:extent cx="634365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3650" cy="0"/>
                        </a:xfrm>
                        <a:prstGeom prst="line">
                          <a:avLst/>
                        </a:prstGeom>
                        <a:ln cmpd="thickThin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9CB8DB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6pt,10.7pt" to="494.9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" strokecolor="#5b9bd5 [3204]" strokeweight=".5pt">
                <v:stroke linestyle="thickThin" joinstyle="miter"/>
              </v:line>
            </w:pict>
          </mc:Fallback>
        </mc:AlternateContent>
      </w:r>
    </w:p>
    <w:p w14:paraId="3D86B198" w14:textId="6A36021C" w:rsidR="008F6533" w:rsidRPr="003505E3" w:rsidRDefault="008F6533" w:rsidP="00FD2901">
      <w:pPr>
        <w:ind w:right="-360"/>
        <w:rPr>
          <w:b/>
          <w:i/>
          <w:sz w:val="28"/>
          <w:szCs w:val="22"/>
          <w:u w:val="single"/>
        </w:rPr>
      </w:pPr>
      <w:r w:rsidRPr="003505E3">
        <w:rPr>
          <w:b/>
          <w:i/>
          <w:sz w:val="28"/>
          <w:szCs w:val="22"/>
          <w:u w:val="single"/>
        </w:rPr>
        <w:t>Submission Instructions:</w:t>
      </w:r>
    </w:p>
    <w:p w14:paraId="42DC68CC" w14:textId="548B16A4" w:rsidR="0025214B" w:rsidRPr="00F14FFF" w:rsidRDefault="0025214B" w:rsidP="00FD2901">
      <w:pPr>
        <w:ind w:right="-360"/>
        <w:rPr>
          <w:sz w:val="10"/>
          <w:szCs w:val="10"/>
        </w:rPr>
      </w:pPr>
    </w:p>
    <w:p w14:paraId="76F0875D" w14:textId="7DD876FE" w:rsidR="0025214B" w:rsidRPr="00F14FFF" w:rsidRDefault="0025214B" w:rsidP="00FD2901">
      <w:pPr>
        <w:ind w:right="-360"/>
        <w:rPr>
          <w:sz w:val="22"/>
          <w:szCs w:val="22"/>
        </w:rPr>
      </w:pPr>
      <w:r w:rsidRPr="00F14FFF">
        <w:rPr>
          <w:sz w:val="22"/>
          <w:szCs w:val="22"/>
        </w:rPr>
        <w:t xml:space="preserve">-Completed applications should be emailed to </w:t>
      </w:r>
      <w:hyperlink r:id="rId5" w:history="1">
        <w:r w:rsidRPr="00F14FFF">
          <w:rPr>
            <w:rStyle w:val="Hyperlink"/>
            <w:sz w:val="22"/>
            <w:szCs w:val="22"/>
          </w:rPr>
          <w:t>socialwork@salisbury.edu</w:t>
        </w:r>
      </w:hyperlink>
      <w:r w:rsidRPr="00F14FFF">
        <w:rPr>
          <w:sz w:val="22"/>
          <w:szCs w:val="22"/>
        </w:rPr>
        <w:t>.</w:t>
      </w:r>
    </w:p>
    <w:p w14:paraId="7459D872" w14:textId="35D18D05" w:rsidR="00D727EF" w:rsidRPr="00F14FFF" w:rsidRDefault="00D727EF" w:rsidP="00FD2901">
      <w:pPr>
        <w:ind w:right="-360"/>
        <w:rPr>
          <w:sz w:val="10"/>
          <w:szCs w:val="10"/>
        </w:rPr>
      </w:pPr>
    </w:p>
    <w:p w14:paraId="431BB92E" w14:textId="1168E061" w:rsidR="00D727EF" w:rsidRPr="00F14FFF" w:rsidRDefault="00D727EF" w:rsidP="00FD2901">
      <w:pPr>
        <w:ind w:right="-360"/>
        <w:rPr>
          <w:sz w:val="22"/>
          <w:szCs w:val="22"/>
        </w:rPr>
      </w:pPr>
      <w:r w:rsidRPr="00F14FFF">
        <w:rPr>
          <w:sz w:val="22"/>
          <w:szCs w:val="22"/>
        </w:rPr>
        <w:t>-</w:t>
      </w:r>
      <w:r w:rsidR="00F14FFF">
        <w:rPr>
          <w:sz w:val="22"/>
          <w:szCs w:val="22"/>
        </w:rPr>
        <w:t xml:space="preserve"> </w:t>
      </w:r>
      <w:r w:rsidRPr="00F14FFF">
        <w:rPr>
          <w:sz w:val="22"/>
          <w:szCs w:val="22"/>
        </w:rPr>
        <w:t>Please ensure you meet the requirements for completed credit hours and GPA requirements as they are outlined in the paragraph at the top of the form.</w:t>
      </w:r>
    </w:p>
    <w:p w14:paraId="393C1F25" w14:textId="77777777" w:rsidR="0025214B" w:rsidRPr="00F14FFF" w:rsidRDefault="0025214B" w:rsidP="00FD2901">
      <w:pPr>
        <w:ind w:right="-360"/>
        <w:rPr>
          <w:sz w:val="10"/>
          <w:szCs w:val="10"/>
        </w:rPr>
      </w:pPr>
    </w:p>
    <w:p w14:paraId="37070410" w14:textId="5C58F75B" w:rsidR="00F14FFF" w:rsidRDefault="00FB3C12" w:rsidP="00FD2901">
      <w:pPr>
        <w:ind w:right="-360"/>
        <w:rPr>
          <w:sz w:val="22"/>
          <w:szCs w:val="22"/>
        </w:rPr>
      </w:pPr>
      <w:r w:rsidRPr="00F14FFF">
        <w:rPr>
          <w:sz w:val="22"/>
          <w:szCs w:val="22"/>
        </w:rPr>
        <w:t>-</w:t>
      </w:r>
      <w:r w:rsidR="0025214B" w:rsidRPr="00F14FFF">
        <w:rPr>
          <w:sz w:val="22"/>
          <w:szCs w:val="22"/>
          <w:u w:val="single"/>
        </w:rPr>
        <w:t>Upon notification of acceptance</w:t>
      </w:r>
      <w:r w:rsidR="0025214B" w:rsidRPr="00F14FFF">
        <w:rPr>
          <w:sz w:val="22"/>
          <w:szCs w:val="22"/>
        </w:rPr>
        <w:t>, dues of $</w:t>
      </w:r>
      <w:r w:rsidR="00E0277C">
        <w:rPr>
          <w:sz w:val="22"/>
          <w:szCs w:val="22"/>
        </w:rPr>
        <w:t>45.00</w:t>
      </w:r>
      <w:r w:rsidR="008F3BC7" w:rsidRPr="00F14FFF">
        <w:rPr>
          <w:sz w:val="22"/>
          <w:szCs w:val="22"/>
        </w:rPr>
        <w:t xml:space="preserve"> </w:t>
      </w:r>
      <w:r w:rsidR="0025214B" w:rsidRPr="00F14FFF">
        <w:rPr>
          <w:sz w:val="22"/>
          <w:szCs w:val="22"/>
        </w:rPr>
        <w:t>payable to Salisbury University will be due within 10 business days</w:t>
      </w:r>
      <w:r w:rsidR="005F4368" w:rsidRPr="00F14FFF">
        <w:rPr>
          <w:sz w:val="22"/>
          <w:szCs w:val="22"/>
        </w:rPr>
        <w:t>.</w:t>
      </w:r>
      <w:r w:rsidR="008F3BC7" w:rsidRPr="00F14FFF">
        <w:rPr>
          <w:sz w:val="22"/>
          <w:szCs w:val="22"/>
        </w:rPr>
        <w:t xml:space="preserve"> </w:t>
      </w:r>
      <w:r w:rsidR="0071503E">
        <w:rPr>
          <w:sz w:val="22"/>
          <w:szCs w:val="22"/>
        </w:rPr>
        <w:t>A link to pay membership fees will be</w:t>
      </w:r>
      <w:r w:rsidR="00E33755">
        <w:rPr>
          <w:sz w:val="22"/>
          <w:szCs w:val="22"/>
        </w:rPr>
        <w:t xml:space="preserve"> sent to all accepted students. </w:t>
      </w:r>
    </w:p>
    <w:p w14:paraId="7682B439" w14:textId="3382ABD6" w:rsidR="00F24337" w:rsidRPr="00F14FFF" w:rsidRDefault="005F4368" w:rsidP="00FD2901">
      <w:pPr>
        <w:ind w:right="-360"/>
        <w:rPr>
          <w:b/>
          <w:i/>
          <w:sz w:val="22"/>
          <w:szCs w:val="22"/>
        </w:rPr>
      </w:pPr>
      <w:r w:rsidRPr="00F14FFF">
        <w:rPr>
          <w:sz w:val="22"/>
          <w:szCs w:val="22"/>
        </w:rPr>
        <w:br/>
      </w:r>
      <w:r w:rsidR="00FB3C12" w:rsidRPr="00F14FFF">
        <w:rPr>
          <w:sz w:val="22"/>
          <w:szCs w:val="22"/>
        </w:rPr>
        <w:t>-</w:t>
      </w:r>
      <w:r w:rsidR="001436BA" w:rsidRPr="00F14FFF">
        <w:rPr>
          <w:sz w:val="22"/>
          <w:szCs w:val="22"/>
        </w:rPr>
        <w:t xml:space="preserve"> Q</w:t>
      </w:r>
      <w:r w:rsidRPr="00F14FFF">
        <w:rPr>
          <w:sz w:val="22"/>
          <w:szCs w:val="22"/>
        </w:rPr>
        <w:t>uestions</w:t>
      </w:r>
      <w:r w:rsidR="001436BA" w:rsidRPr="00F14FFF">
        <w:rPr>
          <w:sz w:val="22"/>
          <w:szCs w:val="22"/>
        </w:rPr>
        <w:t>? C</w:t>
      </w:r>
      <w:r w:rsidRPr="00F14FFF">
        <w:rPr>
          <w:sz w:val="22"/>
          <w:szCs w:val="22"/>
        </w:rPr>
        <w:t xml:space="preserve">ontact the Phi Alpha Honor Society Advisor, </w:t>
      </w:r>
      <w:r w:rsidR="0084633D" w:rsidRPr="00F14FFF">
        <w:rPr>
          <w:sz w:val="22"/>
          <w:szCs w:val="22"/>
        </w:rPr>
        <w:t xml:space="preserve">Dr. </w:t>
      </w:r>
      <w:r w:rsidR="007127C5" w:rsidRPr="00F14FFF">
        <w:rPr>
          <w:sz w:val="22"/>
          <w:szCs w:val="22"/>
        </w:rPr>
        <w:t>Stephen Oby</w:t>
      </w:r>
      <w:r w:rsidR="0084633D" w:rsidRPr="00F14FFF">
        <w:rPr>
          <w:sz w:val="22"/>
          <w:szCs w:val="22"/>
        </w:rPr>
        <w:t xml:space="preserve"> (</w:t>
      </w:r>
      <w:hyperlink r:id="rId6" w:history="1">
        <w:r w:rsidR="007127C5" w:rsidRPr="00F14FFF">
          <w:rPr>
            <w:rStyle w:val="Hyperlink"/>
            <w:sz w:val="22"/>
            <w:szCs w:val="22"/>
          </w:rPr>
          <w:t>sjoby@salisbury.edu</w:t>
        </w:r>
      </w:hyperlink>
      <w:r w:rsidR="007127C5" w:rsidRPr="00F14FFF">
        <w:rPr>
          <w:sz w:val="22"/>
          <w:szCs w:val="22"/>
        </w:rPr>
        <w:t>).</w:t>
      </w:r>
    </w:p>
    <w:p w14:paraId="785EDC4A" w14:textId="77777777" w:rsidR="00F24337" w:rsidRPr="00F14FFF" w:rsidRDefault="00F24337" w:rsidP="00FD2901">
      <w:pPr>
        <w:ind w:right="-360"/>
        <w:rPr>
          <w:i/>
          <w:sz w:val="10"/>
          <w:szCs w:val="10"/>
        </w:rPr>
      </w:pPr>
    </w:p>
    <w:p w14:paraId="5E9903D9" w14:textId="328D85D4" w:rsidR="00285376" w:rsidRPr="00F14FFF" w:rsidRDefault="00F24337" w:rsidP="007127C5">
      <w:pPr>
        <w:ind w:right="-360"/>
        <w:rPr>
          <w:i/>
          <w:sz w:val="22"/>
          <w:szCs w:val="22"/>
        </w:rPr>
      </w:pPr>
      <w:r w:rsidRPr="00F14FFF">
        <w:rPr>
          <w:i/>
          <w:sz w:val="22"/>
          <w:szCs w:val="22"/>
        </w:rPr>
        <w:t>Please note: all communications in regard to your application will be sent to your SU student email.</w:t>
      </w:r>
    </w:p>
    <w:sectPr w:rsidR="00285376" w:rsidRPr="00F14FFF" w:rsidSect="00671F8B">
      <w:pgSz w:w="12240" w:h="15840"/>
      <w:pgMar w:top="450" w:right="720" w:bottom="5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6821C4"/>
    <w:multiLevelType w:val="hybridMultilevel"/>
    <w:tmpl w:val="40CAD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A36EC4"/>
    <w:multiLevelType w:val="hybridMultilevel"/>
    <w:tmpl w:val="6E5A06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N7SwMDYwMrM0MzNX0lEKTi0uzszPAykwrgUA3HwFLSwAAAA="/>
  </w:docVars>
  <w:rsids>
    <w:rsidRoot w:val="00FD2901"/>
    <w:rsid w:val="00033E28"/>
    <w:rsid w:val="00051FC4"/>
    <w:rsid w:val="0009263F"/>
    <w:rsid w:val="000A34C0"/>
    <w:rsid w:val="000B5320"/>
    <w:rsid w:val="00134F7D"/>
    <w:rsid w:val="0014052B"/>
    <w:rsid w:val="00142F44"/>
    <w:rsid w:val="001436BA"/>
    <w:rsid w:val="0014671E"/>
    <w:rsid w:val="001519E8"/>
    <w:rsid w:val="001543D8"/>
    <w:rsid w:val="00184ABA"/>
    <w:rsid w:val="001C3B2E"/>
    <w:rsid w:val="001E21F5"/>
    <w:rsid w:val="002000F7"/>
    <w:rsid w:val="002309DE"/>
    <w:rsid w:val="0025214B"/>
    <w:rsid w:val="002636F2"/>
    <w:rsid w:val="00282FE3"/>
    <w:rsid w:val="00285376"/>
    <w:rsid w:val="00290034"/>
    <w:rsid w:val="002B5EF1"/>
    <w:rsid w:val="002F6726"/>
    <w:rsid w:val="0032774D"/>
    <w:rsid w:val="003505E3"/>
    <w:rsid w:val="003705E5"/>
    <w:rsid w:val="00384D50"/>
    <w:rsid w:val="003B1133"/>
    <w:rsid w:val="003F1783"/>
    <w:rsid w:val="004B0D92"/>
    <w:rsid w:val="004E18EC"/>
    <w:rsid w:val="004E3A84"/>
    <w:rsid w:val="00506965"/>
    <w:rsid w:val="00511C07"/>
    <w:rsid w:val="0053268C"/>
    <w:rsid w:val="00571033"/>
    <w:rsid w:val="00583B44"/>
    <w:rsid w:val="00590FB4"/>
    <w:rsid w:val="005A20F1"/>
    <w:rsid w:val="005F4368"/>
    <w:rsid w:val="00603DD7"/>
    <w:rsid w:val="0061401C"/>
    <w:rsid w:val="006342A9"/>
    <w:rsid w:val="00671F8B"/>
    <w:rsid w:val="00687CC3"/>
    <w:rsid w:val="00692BB9"/>
    <w:rsid w:val="006A20D3"/>
    <w:rsid w:val="006B4E91"/>
    <w:rsid w:val="006D4116"/>
    <w:rsid w:val="006E1E2E"/>
    <w:rsid w:val="007127C5"/>
    <w:rsid w:val="0071503E"/>
    <w:rsid w:val="00716C02"/>
    <w:rsid w:val="00734C4F"/>
    <w:rsid w:val="00735882"/>
    <w:rsid w:val="007410FA"/>
    <w:rsid w:val="00777503"/>
    <w:rsid w:val="00783F32"/>
    <w:rsid w:val="007E48E9"/>
    <w:rsid w:val="007F0C34"/>
    <w:rsid w:val="00802BA1"/>
    <w:rsid w:val="00804621"/>
    <w:rsid w:val="00812BFE"/>
    <w:rsid w:val="008139A6"/>
    <w:rsid w:val="00844D6E"/>
    <w:rsid w:val="0084633D"/>
    <w:rsid w:val="008572FB"/>
    <w:rsid w:val="00866B35"/>
    <w:rsid w:val="00876279"/>
    <w:rsid w:val="00882329"/>
    <w:rsid w:val="008F3BC7"/>
    <w:rsid w:val="008F6533"/>
    <w:rsid w:val="00902154"/>
    <w:rsid w:val="00933C49"/>
    <w:rsid w:val="00955B8E"/>
    <w:rsid w:val="00962A9F"/>
    <w:rsid w:val="009927BD"/>
    <w:rsid w:val="009D6400"/>
    <w:rsid w:val="00A105ED"/>
    <w:rsid w:val="00A32F97"/>
    <w:rsid w:val="00A62F84"/>
    <w:rsid w:val="00A80AA8"/>
    <w:rsid w:val="00AA2FFA"/>
    <w:rsid w:val="00AD7019"/>
    <w:rsid w:val="00AE121A"/>
    <w:rsid w:val="00B244E7"/>
    <w:rsid w:val="00B24BEB"/>
    <w:rsid w:val="00B33F96"/>
    <w:rsid w:val="00B415CF"/>
    <w:rsid w:val="00B527DC"/>
    <w:rsid w:val="00B822D2"/>
    <w:rsid w:val="00B86039"/>
    <w:rsid w:val="00B95FBF"/>
    <w:rsid w:val="00BC387B"/>
    <w:rsid w:val="00BE7BC3"/>
    <w:rsid w:val="00C147A3"/>
    <w:rsid w:val="00C26C7D"/>
    <w:rsid w:val="00C61E50"/>
    <w:rsid w:val="00C639FE"/>
    <w:rsid w:val="00C7571A"/>
    <w:rsid w:val="00CA4CC3"/>
    <w:rsid w:val="00D347CC"/>
    <w:rsid w:val="00D727EF"/>
    <w:rsid w:val="00D80E4C"/>
    <w:rsid w:val="00E0277C"/>
    <w:rsid w:val="00E33755"/>
    <w:rsid w:val="00E52BCE"/>
    <w:rsid w:val="00E6713A"/>
    <w:rsid w:val="00ED0390"/>
    <w:rsid w:val="00F14FFF"/>
    <w:rsid w:val="00F24337"/>
    <w:rsid w:val="00F44D60"/>
    <w:rsid w:val="00F52344"/>
    <w:rsid w:val="00F71381"/>
    <w:rsid w:val="00FA4E48"/>
    <w:rsid w:val="00FA5AF2"/>
    <w:rsid w:val="00FB2044"/>
    <w:rsid w:val="00FB3C12"/>
    <w:rsid w:val="00FC4366"/>
    <w:rsid w:val="00FD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62E3C"/>
  <w15:chartTrackingRefBased/>
  <w15:docId w15:val="{CD2A864E-90DF-440B-B88F-4CE0D9054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901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29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D2901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D2901"/>
    <w:pPr>
      <w:ind w:left="720"/>
      <w:contextualSpacing/>
    </w:pPr>
  </w:style>
  <w:style w:type="character" w:styleId="Hyperlink">
    <w:name w:val="Hyperlink"/>
    <w:uiPriority w:val="99"/>
    <w:unhideWhenUsed/>
    <w:rsid w:val="005F436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3B113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5214B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734C4F"/>
    <w:rPr>
      <w:rFonts w:ascii="Brush Script MT" w:hAnsi="Brush Script MT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E12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joby@salisbury.edu" TargetMode="External"/><Relationship Id="rId5" Type="http://schemas.openxmlformats.org/officeDocument/2006/relationships/hyperlink" Target="mailto:socialwork@salisbury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11F66-6167-4D08-AE94-C21EE6D0B42A}"/>
      </w:docPartPr>
      <w:docPartBody>
        <w:p w:rsidR="008D1E7A" w:rsidRDefault="005564E9">
          <w:r w:rsidRPr="002647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92612E7D14A61A83E9AC4055BD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69FF0-EFB2-44F0-900D-6E1A4147E50C}"/>
      </w:docPartPr>
      <w:docPartBody>
        <w:p w:rsidR="008D1E7A" w:rsidRDefault="008D1E7A" w:rsidP="008D1E7A">
          <w:pPr>
            <w:pStyle w:val="D2492612E7D14A61A83E9AC4055BD98E1"/>
          </w:pPr>
          <w:r w:rsidRPr="00264747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068541BC6A2141339225EA11C7B33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3C469-8B4C-4895-8F2C-584E7D722E4B}"/>
      </w:docPartPr>
      <w:docPartBody>
        <w:p w:rsidR="008D1E7A" w:rsidRDefault="008D1E7A" w:rsidP="008D1E7A">
          <w:pPr>
            <w:pStyle w:val="068541BC6A2141339225EA11C7B337631"/>
          </w:pPr>
          <w:r w:rsidRPr="00264747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6075B3C89E4F4404978FD243F34F3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2D977-FDE3-4EA0-94A2-AC3ADE86A327}"/>
      </w:docPartPr>
      <w:docPartBody>
        <w:p w:rsidR="008D1E7A" w:rsidRDefault="008D1E7A" w:rsidP="008D1E7A">
          <w:pPr>
            <w:pStyle w:val="6075B3C89E4F4404978FD243F34F33591"/>
          </w:pPr>
          <w:r w:rsidRPr="00264747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026DE2FE4CA241B6B21D6F5BC6E90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24C5E-6BEB-4A1E-843F-E66A54296DC8}"/>
      </w:docPartPr>
      <w:docPartBody>
        <w:p w:rsidR="00792515" w:rsidRDefault="008D1E7A" w:rsidP="008D1E7A">
          <w:pPr>
            <w:pStyle w:val="026DE2FE4CA241B6B21D6F5BC6E90A5E"/>
          </w:pPr>
          <w:r w:rsidRPr="00264747">
            <w:rPr>
              <w:rStyle w:val="PlaceholderText"/>
              <w:rFonts w:eastAsia="Calibri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64E9"/>
    <w:rsid w:val="005564E9"/>
    <w:rsid w:val="00792515"/>
    <w:rsid w:val="008D1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1E7A"/>
    <w:rPr>
      <w:color w:val="808080"/>
    </w:rPr>
  </w:style>
  <w:style w:type="paragraph" w:customStyle="1" w:styleId="026DE2FE4CA241B6B21D6F5BC6E90A5E">
    <w:name w:val="026DE2FE4CA241B6B21D6F5BC6E90A5E"/>
    <w:rsid w:val="008D1E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2492612E7D14A61A83E9AC4055BD98E1">
    <w:name w:val="D2492612E7D14A61A83E9AC4055BD98E1"/>
    <w:rsid w:val="008D1E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68541BC6A2141339225EA11C7B337631">
    <w:name w:val="068541BC6A2141339225EA11C7B337631"/>
    <w:rsid w:val="008D1E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75B3C89E4F4404978FD243F34F33591">
    <w:name w:val="6075B3C89E4F4404978FD243F34F33591"/>
    <w:rsid w:val="008D1E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isbury University</Company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 Technology</dc:creator>
  <cp:keywords/>
  <cp:lastModifiedBy>Kierra Cephas</cp:lastModifiedBy>
  <cp:revision>3</cp:revision>
  <cp:lastPrinted>2022-02-15T18:03:00Z</cp:lastPrinted>
  <dcterms:created xsi:type="dcterms:W3CDTF">2024-01-29T19:38:00Z</dcterms:created>
  <dcterms:modified xsi:type="dcterms:W3CDTF">2024-02-02T20:38:00Z</dcterms:modified>
</cp:coreProperties>
</file>